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112C0" w:rsidRDefault="00E112C0" w:rsidP="00E112C0">
      <w:pPr>
        <w:spacing w:after="0"/>
      </w:pPr>
      <w:bookmarkStart w:id="0" w:name="_GoBack"/>
      <w:bookmarkEnd w:id="0"/>
    </w:p>
    <w:p w:rsidR="00E112C0" w:rsidRPr="000233CD" w:rsidRDefault="00E112C0" w:rsidP="00E112C0">
      <w:pPr>
        <w:spacing w:after="0"/>
        <w:rPr>
          <w:sz w:val="28"/>
          <w:szCs w:val="28"/>
        </w:rPr>
      </w:pPr>
      <w:r>
        <w:t xml:space="preserve">_______________________________________ </w:t>
      </w:r>
      <w:r w:rsidRPr="00833E1C">
        <w:rPr>
          <w:sz w:val="24"/>
          <w:szCs w:val="24"/>
        </w:rPr>
        <w:t>Zone Event Report to Kansas District</w:t>
      </w:r>
    </w:p>
    <w:p w:rsidR="00E112C0" w:rsidRDefault="00E112C0" w:rsidP="00E112C0">
      <w:pPr>
        <w:spacing w:after="0"/>
        <w:rPr>
          <w:i/>
        </w:rPr>
      </w:pPr>
      <w:r>
        <w:tab/>
      </w:r>
      <w:r>
        <w:tab/>
      </w:r>
      <w:r w:rsidRPr="000233CD">
        <w:rPr>
          <w:i/>
        </w:rPr>
        <w:t>Name of zone</w:t>
      </w:r>
      <w:r>
        <w:rPr>
          <w:i/>
        </w:rPr>
        <w:br/>
      </w:r>
    </w:p>
    <w:p w:rsidR="00E112C0" w:rsidRDefault="00E112C0" w:rsidP="00E112C0">
      <w:p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Date </w:t>
      </w:r>
      <w:r w:rsidR="00661F0C">
        <w:rPr>
          <w:sz w:val="24"/>
          <w:szCs w:val="24"/>
        </w:rPr>
        <w:t>and Place___________________________________</w:t>
      </w:r>
      <w:r w:rsidR="00661F0C">
        <w:rPr>
          <w:sz w:val="24"/>
          <w:szCs w:val="24"/>
        </w:rPr>
        <w:tab/>
      </w:r>
      <w:r w:rsidRPr="000233CD">
        <w:rPr>
          <w:sz w:val="24"/>
          <w:szCs w:val="24"/>
        </w:rPr>
        <w:t>Number in attendance</w:t>
      </w:r>
      <w:r>
        <w:rPr>
          <w:sz w:val="24"/>
          <w:szCs w:val="24"/>
        </w:rPr>
        <w:t xml:space="preserve"> </w:t>
      </w:r>
      <w:r w:rsidRPr="000233CD">
        <w:rPr>
          <w:sz w:val="24"/>
          <w:szCs w:val="24"/>
        </w:rPr>
        <w:t>____</w:t>
      </w:r>
      <w:r w:rsidR="00661F0C">
        <w:rPr>
          <w:sz w:val="24"/>
          <w:szCs w:val="24"/>
        </w:rPr>
        <w:t>_____</w:t>
      </w:r>
      <w:r>
        <w:rPr>
          <w:sz w:val="24"/>
          <w:szCs w:val="24"/>
        </w:rPr>
        <w:t>__</w:t>
      </w:r>
      <w:r w:rsidRPr="000233CD">
        <w:rPr>
          <w:sz w:val="24"/>
          <w:szCs w:val="24"/>
        </w:rPr>
        <w:t xml:space="preserve"> </w:t>
      </w:r>
    </w:p>
    <w:p w:rsidR="00E112C0" w:rsidRDefault="00E112C0" w:rsidP="00E112C0">
      <w:pPr>
        <w:spacing w:after="0"/>
        <w:rPr>
          <w:sz w:val="24"/>
          <w:szCs w:val="24"/>
        </w:rPr>
      </w:pPr>
    </w:p>
    <w:p w:rsidR="00E112C0" w:rsidRDefault="00661F0C" w:rsidP="00E112C0">
      <w:p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Event </w:t>
      </w:r>
      <w:r w:rsidR="00E112C0">
        <w:rPr>
          <w:sz w:val="24"/>
          <w:szCs w:val="24"/>
        </w:rPr>
        <w:t>____________________________________________________________________</w:t>
      </w:r>
      <w:r>
        <w:rPr>
          <w:sz w:val="24"/>
          <w:szCs w:val="24"/>
        </w:rPr>
        <w:t>_____</w:t>
      </w:r>
      <w:r w:rsidR="00E112C0">
        <w:rPr>
          <w:sz w:val="24"/>
          <w:szCs w:val="24"/>
        </w:rPr>
        <w:t xml:space="preserve"> </w:t>
      </w:r>
    </w:p>
    <w:p w:rsidR="00E112C0" w:rsidRPr="000233CD" w:rsidRDefault="00661F0C" w:rsidP="00E112C0">
      <w:pPr>
        <w:spacing w:after="0"/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            Titl</w:t>
      </w:r>
      <w:r w:rsidR="00E112C0" w:rsidRPr="000233CD">
        <w:rPr>
          <w:i/>
          <w:sz w:val="24"/>
          <w:szCs w:val="24"/>
        </w:rPr>
        <w:t>e of event</w:t>
      </w:r>
      <w:r w:rsidR="00E112C0">
        <w:rPr>
          <w:i/>
          <w:sz w:val="24"/>
          <w:szCs w:val="24"/>
        </w:rPr>
        <w:t xml:space="preserve"> (spring mission festival, fall workshop, prayer service, training event, </w:t>
      </w:r>
      <w:proofErr w:type="gramStart"/>
      <w:r w:rsidR="00E112C0">
        <w:rPr>
          <w:i/>
          <w:sz w:val="24"/>
          <w:szCs w:val="24"/>
        </w:rPr>
        <w:t>… )</w:t>
      </w:r>
      <w:proofErr w:type="gramEnd"/>
    </w:p>
    <w:p w:rsidR="00E112C0" w:rsidRPr="000233CD" w:rsidRDefault="00E112C0" w:rsidP="00E112C0">
      <w:pPr>
        <w:spacing w:after="0"/>
        <w:rPr>
          <w:i/>
          <w:sz w:val="24"/>
          <w:szCs w:val="24"/>
        </w:rPr>
      </w:pPr>
    </w:p>
    <w:p w:rsidR="00E112C0" w:rsidRDefault="00E112C0" w:rsidP="00E112C0">
      <w:pPr>
        <w:spacing w:after="0"/>
        <w:rPr>
          <w:sz w:val="24"/>
          <w:szCs w:val="24"/>
        </w:rPr>
      </w:pPr>
      <w:r>
        <w:rPr>
          <w:sz w:val="24"/>
          <w:szCs w:val="24"/>
        </w:rPr>
        <w:t>Who is the zone president? _____________________________________________________</w:t>
      </w:r>
      <w:r w:rsidR="00661F0C">
        <w:rPr>
          <w:sz w:val="24"/>
          <w:szCs w:val="24"/>
        </w:rPr>
        <w:t>__</w:t>
      </w:r>
    </w:p>
    <w:p w:rsidR="00E112C0" w:rsidRDefault="00E112C0" w:rsidP="00E112C0">
      <w:pPr>
        <w:spacing w:before="240" w:after="0"/>
        <w:rPr>
          <w:sz w:val="24"/>
          <w:szCs w:val="24"/>
        </w:rPr>
      </w:pPr>
      <w:r>
        <w:rPr>
          <w:sz w:val="24"/>
          <w:szCs w:val="24"/>
        </w:rPr>
        <w:t xml:space="preserve">If elections </w:t>
      </w:r>
      <w:r w:rsidR="00661F0C">
        <w:rPr>
          <w:sz w:val="24"/>
          <w:szCs w:val="24"/>
        </w:rPr>
        <w:t>wer</w:t>
      </w:r>
      <w:r>
        <w:rPr>
          <w:sz w:val="24"/>
          <w:szCs w:val="24"/>
        </w:rPr>
        <w:t xml:space="preserve">e held, list the new zone </w:t>
      </w:r>
      <w:r w:rsidR="00661F0C">
        <w:rPr>
          <w:sz w:val="24"/>
          <w:szCs w:val="24"/>
        </w:rPr>
        <w:t>officers</w:t>
      </w:r>
      <w:r>
        <w:rPr>
          <w:sz w:val="24"/>
          <w:szCs w:val="24"/>
        </w:rPr>
        <w:t xml:space="preserve"> and contact information. </w:t>
      </w:r>
    </w:p>
    <w:p w:rsidR="00E112C0" w:rsidRDefault="00E112C0" w:rsidP="00E112C0">
      <w:pPr>
        <w:spacing w:before="240" w:after="0"/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</w:t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  <w:t>___________</w:t>
      </w:r>
      <w:r w:rsidR="00661F0C">
        <w:rPr>
          <w:sz w:val="24"/>
          <w:szCs w:val="24"/>
        </w:rPr>
        <w:t>__</w:t>
      </w:r>
    </w:p>
    <w:p w:rsidR="00E112C0" w:rsidRDefault="00E112C0" w:rsidP="00E112C0">
      <w:pPr>
        <w:spacing w:before="240" w:after="0"/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</w:t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  <w:t>___________</w:t>
      </w:r>
      <w:r w:rsidR="00661F0C">
        <w:rPr>
          <w:sz w:val="24"/>
          <w:szCs w:val="24"/>
        </w:rPr>
        <w:t>__</w:t>
      </w:r>
    </w:p>
    <w:p w:rsidR="00E112C0" w:rsidRDefault="00E112C0" w:rsidP="00E112C0">
      <w:pPr>
        <w:spacing w:before="240" w:after="0"/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</w:t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  <w:t>___________</w:t>
      </w:r>
      <w:r w:rsidR="00661F0C">
        <w:rPr>
          <w:sz w:val="24"/>
          <w:szCs w:val="24"/>
        </w:rPr>
        <w:t>__</w:t>
      </w:r>
    </w:p>
    <w:p w:rsidR="00E112C0" w:rsidRPr="00F2410D" w:rsidRDefault="00E112C0" w:rsidP="00E112C0">
      <w:pPr>
        <w:spacing w:after="0"/>
        <w:rPr>
          <w:sz w:val="24"/>
          <w:szCs w:val="24"/>
        </w:rPr>
      </w:pPr>
      <w:r>
        <w:rPr>
          <w:sz w:val="24"/>
          <w:szCs w:val="24"/>
        </w:rPr>
        <w:br/>
        <w:t xml:space="preserve">If Ingathering/Gifts </w:t>
      </w:r>
      <w:r w:rsidR="00661F0C">
        <w:rPr>
          <w:sz w:val="24"/>
          <w:szCs w:val="24"/>
        </w:rPr>
        <w:t>f</w:t>
      </w:r>
      <w:r>
        <w:rPr>
          <w:sz w:val="24"/>
          <w:szCs w:val="24"/>
        </w:rPr>
        <w:t>rom</w:t>
      </w:r>
      <w:r w:rsidRPr="00F2410D">
        <w:rPr>
          <w:sz w:val="24"/>
          <w:szCs w:val="24"/>
        </w:rPr>
        <w:t xml:space="preserve"> the Heart w</w:t>
      </w:r>
      <w:r>
        <w:rPr>
          <w:sz w:val="24"/>
          <w:szCs w:val="24"/>
        </w:rPr>
        <w:t>as</w:t>
      </w:r>
      <w:r w:rsidRPr="00F2410D">
        <w:rPr>
          <w:sz w:val="24"/>
          <w:szCs w:val="24"/>
        </w:rPr>
        <w:t xml:space="preserve"> held, list recipient and what was gathered (do not need numbers)</w:t>
      </w:r>
    </w:p>
    <w:p w:rsidR="00E112C0" w:rsidRDefault="00E112C0" w:rsidP="00E112C0">
      <w:pPr>
        <w:spacing w:after="0"/>
        <w:rPr>
          <w:sz w:val="24"/>
          <w:szCs w:val="24"/>
        </w:rPr>
      </w:pPr>
      <w:r>
        <w:rPr>
          <w:sz w:val="24"/>
          <w:szCs w:val="24"/>
        </w:rPr>
        <w:br/>
        <w:t>_____________________________________________________________________________</w:t>
      </w:r>
      <w:r w:rsidR="00661F0C">
        <w:rPr>
          <w:sz w:val="24"/>
          <w:szCs w:val="24"/>
        </w:rPr>
        <w:t>_</w:t>
      </w:r>
    </w:p>
    <w:p w:rsidR="00E112C0" w:rsidRDefault="00E112C0" w:rsidP="00E112C0">
      <w:pPr>
        <w:spacing w:before="240" w:after="0"/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</w:t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  <w:t>___________</w:t>
      </w:r>
      <w:r w:rsidR="00661F0C">
        <w:rPr>
          <w:sz w:val="24"/>
          <w:szCs w:val="24"/>
        </w:rPr>
        <w:t>__</w:t>
      </w:r>
    </w:p>
    <w:p w:rsidR="00E112C0" w:rsidRDefault="00E112C0" w:rsidP="00E112C0">
      <w:p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E112C0" w:rsidRDefault="00E112C0" w:rsidP="00E112C0">
      <w:p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If servant activity was held, list what was done. </w:t>
      </w:r>
    </w:p>
    <w:p w:rsidR="00E112C0" w:rsidRDefault="00E112C0" w:rsidP="00E112C0">
      <w:pPr>
        <w:spacing w:before="240" w:after="0"/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</w:t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  <w:t>___________</w:t>
      </w:r>
      <w:r w:rsidR="00661F0C">
        <w:rPr>
          <w:sz w:val="24"/>
          <w:szCs w:val="24"/>
        </w:rPr>
        <w:t>__</w:t>
      </w:r>
    </w:p>
    <w:p w:rsidR="00E112C0" w:rsidRDefault="00E112C0" w:rsidP="00E112C0">
      <w:pPr>
        <w:spacing w:before="240" w:after="0"/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</w:t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  <w:t>___________</w:t>
      </w:r>
      <w:r w:rsidR="00661F0C">
        <w:rPr>
          <w:sz w:val="24"/>
          <w:szCs w:val="24"/>
        </w:rPr>
        <w:t>__</w:t>
      </w:r>
    </w:p>
    <w:p w:rsidR="00E112C0" w:rsidRDefault="00E112C0" w:rsidP="00E112C0">
      <w:pPr>
        <w:spacing w:after="0"/>
        <w:rPr>
          <w:sz w:val="24"/>
          <w:szCs w:val="24"/>
        </w:rPr>
      </w:pPr>
    </w:p>
    <w:p w:rsidR="00E112C0" w:rsidRDefault="00E112C0" w:rsidP="00E112C0">
      <w:pPr>
        <w:spacing w:after="0"/>
        <w:rPr>
          <w:sz w:val="24"/>
          <w:szCs w:val="24"/>
        </w:rPr>
      </w:pPr>
      <w:r>
        <w:rPr>
          <w:sz w:val="24"/>
          <w:szCs w:val="24"/>
        </w:rPr>
        <w:t>Additional Comments:</w:t>
      </w:r>
    </w:p>
    <w:p w:rsidR="00E112C0" w:rsidRDefault="00E112C0" w:rsidP="00E112C0">
      <w:pPr>
        <w:spacing w:before="240" w:after="0"/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</w:t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  <w:t>___________</w:t>
      </w:r>
      <w:r w:rsidR="00661F0C">
        <w:rPr>
          <w:sz w:val="24"/>
          <w:szCs w:val="24"/>
        </w:rPr>
        <w:t>__</w:t>
      </w:r>
    </w:p>
    <w:p w:rsidR="00E112C0" w:rsidRDefault="00E112C0" w:rsidP="00E112C0">
      <w:pPr>
        <w:spacing w:before="240" w:after="0"/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</w:t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  <w:t>___________</w:t>
      </w:r>
      <w:r w:rsidR="00661F0C">
        <w:rPr>
          <w:sz w:val="24"/>
          <w:szCs w:val="24"/>
        </w:rPr>
        <w:t>__</w:t>
      </w:r>
    </w:p>
    <w:p w:rsidR="00E112C0" w:rsidRDefault="00E112C0" w:rsidP="00E112C0">
      <w:pPr>
        <w:spacing w:before="240" w:after="0"/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</w:t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  <w:t>___________</w:t>
      </w:r>
      <w:r w:rsidR="00661F0C">
        <w:rPr>
          <w:sz w:val="24"/>
          <w:szCs w:val="24"/>
        </w:rPr>
        <w:t>__</w:t>
      </w:r>
    </w:p>
    <w:p w:rsidR="00E112C0" w:rsidRDefault="00E112C0" w:rsidP="00E112C0">
      <w:pPr>
        <w:spacing w:after="0"/>
        <w:rPr>
          <w:sz w:val="24"/>
          <w:szCs w:val="24"/>
        </w:rPr>
      </w:pPr>
    </w:p>
    <w:p w:rsidR="00E112C0" w:rsidRDefault="00E112C0" w:rsidP="00E112C0">
      <w:pPr>
        <w:spacing w:after="0"/>
        <w:rPr>
          <w:sz w:val="24"/>
          <w:szCs w:val="24"/>
        </w:rPr>
      </w:pPr>
      <w:r>
        <w:rPr>
          <w:sz w:val="24"/>
          <w:szCs w:val="24"/>
        </w:rPr>
        <w:t>Reported by __________________________________________________________________</w:t>
      </w:r>
      <w:r w:rsidR="00661F0C">
        <w:rPr>
          <w:sz w:val="24"/>
          <w:szCs w:val="24"/>
        </w:rPr>
        <w:t>_</w:t>
      </w:r>
    </w:p>
    <w:p w:rsidR="007F1A34" w:rsidRDefault="00E112C0" w:rsidP="00E112C0">
      <w:pPr>
        <w:spacing w:after="0"/>
        <w:rPr>
          <w:i/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661F0C">
        <w:rPr>
          <w:sz w:val="24"/>
          <w:szCs w:val="24"/>
        </w:rPr>
        <w:t xml:space="preserve">                                      </w:t>
      </w:r>
      <w:r w:rsidRPr="00E63C90">
        <w:rPr>
          <w:i/>
          <w:sz w:val="24"/>
          <w:szCs w:val="24"/>
        </w:rPr>
        <w:t>Name, title (</w:t>
      </w:r>
      <w:r>
        <w:rPr>
          <w:i/>
          <w:sz w:val="24"/>
          <w:szCs w:val="24"/>
        </w:rPr>
        <w:t xml:space="preserve">district </w:t>
      </w:r>
      <w:r w:rsidRPr="00E63C90">
        <w:rPr>
          <w:i/>
          <w:sz w:val="24"/>
          <w:szCs w:val="24"/>
        </w:rPr>
        <w:t>office held)</w:t>
      </w:r>
    </w:p>
    <w:p w:rsidR="00661F0C" w:rsidRPr="002E110F" w:rsidRDefault="00661F0C" w:rsidP="002E110F">
      <w:pPr>
        <w:spacing w:after="0"/>
        <w:jc w:val="center"/>
        <w:rPr>
          <w:b/>
          <w:i/>
          <w:color w:val="FF0000"/>
          <w:szCs w:val="24"/>
        </w:rPr>
      </w:pPr>
      <w:r w:rsidRPr="002E110F">
        <w:rPr>
          <w:b/>
          <w:i/>
          <w:color w:val="FF0000"/>
          <w:szCs w:val="24"/>
        </w:rPr>
        <w:t>Email a copy to the District Executive Committee and the District Archivists-Historians. Thank you!</w:t>
      </w:r>
    </w:p>
    <w:sectPr w:rsidR="00661F0C" w:rsidRPr="002E110F" w:rsidSect="00E112C0">
      <w:headerReference w:type="default" r:id="rId6"/>
      <w:footerReference w:type="default" r:id="rId7"/>
      <w:pgSz w:w="12240" w:h="15840"/>
      <w:pgMar w:top="1008" w:right="1440" w:bottom="100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2083B" w:rsidRDefault="0042083B" w:rsidP="00661F0C">
      <w:pPr>
        <w:spacing w:after="0" w:line="240" w:lineRule="auto"/>
      </w:pPr>
      <w:r>
        <w:separator/>
      </w:r>
    </w:p>
  </w:endnote>
  <w:endnote w:type="continuationSeparator" w:id="0">
    <w:p w:rsidR="0042083B" w:rsidRDefault="0042083B" w:rsidP="00661F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61F0C" w:rsidRDefault="00661F0C" w:rsidP="00661F0C">
    <w:pPr>
      <w:pStyle w:val="Footer"/>
      <w:jc w:val="right"/>
    </w:pPr>
    <w:r>
      <w:t>2017 by Kansas District Archivist</w:t>
    </w:r>
    <w:r w:rsidR="00F03981">
      <w:t>s</w:t>
    </w:r>
    <w:r>
      <w:t>-Historian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2083B" w:rsidRDefault="0042083B" w:rsidP="00661F0C">
      <w:pPr>
        <w:spacing w:after="0" w:line="240" w:lineRule="auto"/>
      </w:pPr>
      <w:r>
        <w:separator/>
      </w:r>
    </w:p>
  </w:footnote>
  <w:footnote w:type="continuationSeparator" w:id="0">
    <w:p w:rsidR="0042083B" w:rsidRDefault="0042083B" w:rsidP="00661F0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61F0C" w:rsidRPr="00661F0C" w:rsidRDefault="00661F0C" w:rsidP="00661F0C">
    <w:pPr>
      <w:spacing w:after="0"/>
      <w:jc w:val="center"/>
      <w:rPr>
        <w:b/>
        <w:sz w:val="32"/>
        <w:szCs w:val="28"/>
      </w:rPr>
    </w:pPr>
    <w:r w:rsidRPr="00E112C0">
      <w:rPr>
        <w:b/>
        <w:sz w:val="32"/>
        <w:szCs w:val="28"/>
      </w:rPr>
      <w:t>Zone Event Statistical Report</w:t>
    </w:r>
    <w:r>
      <w:rPr>
        <w:b/>
        <w:sz w:val="32"/>
        <w:szCs w:val="28"/>
      </w:rPr>
      <w:t xml:space="preserve"> to the Kansas District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UwNLU0MTc1NzExNjNX0lEKTi0uzszPAykwqgUA8MxiKCwAAAA="/>
  </w:docVars>
  <w:rsids>
    <w:rsidRoot w:val="00E112C0"/>
    <w:rsid w:val="001D52C6"/>
    <w:rsid w:val="002A7367"/>
    <w:rsid w:val="002E110F"/>
    <w:rsid w:val="00365BD4"/>
    <w:rsid w:val="0042083B"/>
    <w:rsid w:val="00420B95"/>
    <w:rsid w:val="0044381B"/>
    <w:rsid w:val="00661F0C"/>
    <w:rsid w:val="008B3CFE"/>
    <w:rsid w:val="00913144"/>
    <w:rsid w:val="00967E30"/>
    <w:rsid w:val="009A1650"/>
    <w:rsid w:val="009E1C7F"/>
    <w:rsid w:val="00C8747A"/>
    <w:rsid w:val="00E112C0"/>
    <w:rsid w:val="00F039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98F466A-BA61-4D61-80C6-723A73114D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112C0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61F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1F0C"/>
  </w:style>
  <w:style w:type="paragraph" w:styleId="Footer">
    <w:name w:val="footer"/>
    <w:basedOn w:val="Normal"/>
    <w:link w:val="FooterChar"/>
    <w:uiPriority w:val="99"/>
    <w:unhideWhenUsed/>
    <w:rsid w:val="00661F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1F0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5</Words>
  <Characters>156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nda Piester</dc:creator>
  <cp:keywords/>
  <dc:description/>
  <cp:lastModifiedBy>Mark Fuchs</cp:lastModifiedBy>
  <cp:revision>2</cp:revision>
  <dcterms:created xsi:type="dcterms:W3CDTF">2018-02-20T03:17:00Z</dcterms:created>
  <dcterms:modified xsi:type="dcterms:W3CDTF">2018-02-20T03:17:00Z</dcterms:modified>
</cp:coreProperties>
</file>